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1A7E78D2" w:rsidR="00091943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00EDD29B" w14:textId="50A14F7C" w:rsidR="00920100" w:rsidRDefault="00920100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>H</w:t>
      </w:r>
      <w:r>
        <w:rPr>
          <w:lang w:eastAsia="zh-CN"/>
        </w:rPr>
        <w:t xml:space="preserve">ello, my name is </w:t>
      </w:r>
      <w:proofErr w:type="spellStart"/>
      <w:r>
        <w:rPr>
          <w:lang w:eastAsia="zh-CN"/>
        </w:rPr>
        <w:t>Shuaiqing</w:t>
      </w:r>
      <w:proofErr w:type="spellEnd"/>
      <w:r>
        <w:rPr>
          <w:lang w:eastAsia="zh-CN"/>
        </w:rPr>
        <w:t xml:space="preserve"> Wang</w:t>
      </w:r>
      <w:proofErr w:type="gramStart"/>
      <w:r>
        <w:rPr>
          <w:lang w:eastAsia="zh-CN"/>
        </w:rPr>
        <w:t>~!~</w:t>
      </w:r>
      <w:proofErr w:type="gramEnd"/>
      <w:r>
        <w:rPr>
          <w:lang w:eastAsia="zh-CN"/>
        </w:rPr>
        <w:t>!~~</w:t>
      </w:r>
    </w:p>
    <w:p w14:paraId="49761844" w14:textId="77777777" w:rsidR="00920100" w:rsidRDefault="00920100"/>
    <w:p w14:paraId="00F9EDCF" w14:textId="77777777" w:rsidR="004867CB" w:rsidRDefault="004867CB" w:rsidP="004867CB">
      <w:r>
        <w:t>A cool quote by Dijkstra:</w:t>
      </w:r>
    </w:p>
    <w:p w14:paraId="6E6AD929" w14:textId="57731945" w:rsidR="004867CB" w:rsidRDefault="004867CB">
      <w:pP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</w:pPr>
      <w:r>
        <w:t>“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Computer science is no more about computers than astronomy is about telescopes.”</w:t>
      </w:r>
    </w:p>
    <w:p w14:paraId="759D5902" w14:textId="77777777" w:rsidR="00920100" w:rsidRDefault="00920100"/>
    <w:p w14:paraId="207B0E3D" w14:textId="354659A0" w:rsidR="00DF5E74" w:rsidRPr="00EE1163" w:rsidRDefault="000F62BE">
      <w:pPr>
        <w:rPr>
          <w:b/>
          <w:bCs/>
          <w:color w:val="FF0000"/>
        </w:rPr>
      </w:pPr>
      <w:r w:rsidRPr="00EE1163">
        <w:rPr>
          <w:b/>
          <w:bCs/>
          <w:color w:val="FF0000"/>
        </w:rPr>
        <w:t>The 3</w:t>
      </w:r>
      <w:r w:rsidRPr="00EE1163">
        <w:rPr>
          <w:b/>
          <w:bCs/>
          <w:color w:val="FF0000"/>
          <w:vertAlign w:val="superscript"/>
        </w:rPr>
        <w:t>rd</w:t>
      </w:r>
      <w:r w:rsidRPr="00EE1163">
        <w:rPr>
          <w:b/>
          <w:bCs/>
          <w:color w:val="FF0000"/>
        </w:rPr>
        <w:t xml:space="preserve"> file is added to the repo by </w:t>
      </w:r>
      <w:proofErr w:type="spellStart"/>
      <w:r w:rsidR="006917A6" w:rsidRPr="00EE1163">
        <w:rPr>
          <w:b/>
          <w:bCs/>
          <w:color w:val="FF0000"/>
        </w:rPr>
        <w:t>Shuai</w:t>
      </w:r>
      <w:r w:rsidR="00A54E2C">
        <w:rPr>
          <w:b/>
          <w:bCs/>
          <w:color w:val="FF0000"/>
        </w:rPr>
        <w:t>q</w:t>
      </w:r>
      <w:r w:rsidR="006917A6" w:rsidRPr="00EE1163">
        <w:rPr>
          <w:b/>
          <w:bCs/>
          <w:color w:val="FF0000"/>
        </w:rPr>
        <w:t>ing</w:t>
      </w:r>
      <w:proofErr w:type="spellEnd"/>
      <w:r w:rsidRPr="00EE1163">
        <w:rPr>
          <w:b/>
          <w:bCs/>
          <w:color w:val="FF0000"/>
        </w:rPr>
        <w:t xml:space="preserve"> Wang</w:t>
      </w:r>
      <w:r w:rsidR="00A54E2C">
        <w:rPr>
          <w:b/>
          <w:bCs/>
          <w:color w:val="FF0000"/>
        </w:rPr>
        <w:t xml:space="preserve"> </w:t>
      </w:r>
      <w:r w:rsidR="006917A6">
        <w:rPr>
          <w:b/>
          <w:bCs/>
          <w:color w:val="FF0000"/>
        </w:rPr>
        <w:t>(23323447)</w:t>
      </w:r>
    </w:p>
    <w:sectPr w:rsidR="00DF5E74" w:rsidRPr="00EE116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E73244" w14:textId="77777777" w:rsidR="002442CF" w:rsidRDefault="002442CF" w:rsidP="000F62BE">
      <w:pPr>
        <w:spacing w:after="0" w:line="240" w:lineRule="auto"/>
      </w:pPr>
      <w:r>
        <w:separator/>
      </w:r>
    </w:p>
  </w:endnote>
  <w:endnote w:type="continuationSeparator" w:id="0">
    <w:p w14:paraId="40485C6B" w14:textId="77777777" w:rsidR="002442CF" w:rsidRDefault="002442CF" w:rsidP="000F62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6D03BC" w14:textId="77777777" w:rsidR="002442CF" w:rsidRDefault="002442CF" w:rsidP="000F62BE">
      <w:pPr>
        <w:spacing w:after="0" w:line="240" w:lineRule="auto"/>
      </w:pPr>
      <w:r>
        <w:separator/>
      </w:r>
    </w:p>
  </w:footnote>
  <w:footnote w:type="continuationSeparator" w:id="0">
    <w:p w14:paraId="1763911D" w14:textId="77777777" w:rsidR="002442CF" w:rsidRDefault="002442CF" w:rsidP="000F62B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46A17"/>
    <w:rsid w:val="00091943"/>
    <w:rsid w:val="000F62BE"/>
    <w:rsid w:val="002442CF"/>
    <w:rsid w:val="00432DF3"/>
    <w:rsid w:val="004867CB"/>
    <w:rsid w:val="004C5FDF"/>
    <w:rsid w:val="006917A6"/>
    <w:rsid w:val="007C37AF"/>
    <w:rsid w:val="00920100"/>
    <w:rsid w:val="0093272A"/>
    <w:rsid w:val="00A54E2C"/>
    <w:rsid w:val="00B56A30"/>
    <w:rsid w:val="00B76F81"/>
    <w:rsid w:val="00DB3A6A"/>
    <w:rsid w:val="00DF5E74"/>
    <w:rsid w:val="00EE1163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F62B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F62B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F62BE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F62B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4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王 帅卿</cp:lastModifiedBy>
  <cp:revision>10</cp:revision>
  <dcterms:created xsi:type="dcterms:W3CDTF">2021-03-09T01:12:00Z</dcterms:created>
  <dcterms:modified xsi:type="dcterms:W3CDTF">2021-09-03T10:39:00Z</dcterms:modified>
</cp:coreProperties>
</file>